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14499B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36641A91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 w:rsidRPr="0014499B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FD7280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08819060" w:rsidR="002A31A5" w:rsidRDefault="002A31A5" w:rsidP="002A31A5">
      <w:pPr>
        <w:pStyle w:val="af1"/>
        <w:sectPr w:rsidR="002A31A5" w:rsidSect="002A31A5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>
        <w:t>3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 w:rsidP="00A67AFD">
          <w:pPr>
            <w:pStyle w:val="11"/>
            <w:rPr>
              <w:b/>
              <w:i/>
              <w:szCs w:val="22"/>
              <w:lang w:eastAsia="ru-RU"/>
            </w:rPr>
          </w:pPr>
          <w:r w:rsidRPr="00792DE7">
            <w:rPr>
              <w:b/>
              <w:i/>
              <w:color w:val="000000" w:themeColor="text1"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color w:val="000000" w:themeColor="text1"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</w:rPr>
              <w:t>Введение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5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3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7FFCD048" w14:textId="77777777" w:rsidR="00DD3AEF" w:rsidRPr="00DD3AEF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</w:rPr>
              <w:t>1 План проекта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6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4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20CF57AA" w14:textId="77777777" w:rsidR="00DD3AEF" w:rsidRPr="00820EA0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7" w:history="1">
            <w:r w:rsidR="00DD3AEF" w:rsidRPr="00820EA0">
              <w:rPr>
                <w:rStyle w:val="a9"/>
                <w:color w:val="000000" w:themeColor="text1"/>
              </w:rPr>
              <w:t>2 Регламент проведения инспекции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7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5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4D62D1D3" w14:textId="77777777" w:rsidR="00DD3AEF" w:rsidRPr="00820EA0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8" w:history="1">
            <w:r w:rsidR="00DD3AEF" w:rsidRPr="00820EA0">
              <w:rPr>
                <w:rStyle w:val="a9"/>
                <w:color w:val="000000" w:themeColor="text1"/>
              </w:rPr>
              <w:t>3 Модель состояний задач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8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8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631866EA" w14:textId="77777777" w:rsidR="00DD3AEF" w:rsidRPr="00356487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9" w:history="1">
            <w:r w:rsidR="00DD3AEF" w:rsidRPr="00356487">
              <w:rPr>
                <w:rStyle w:val="a9"/>
                <w:color w:val="auto"/>
              </w:rPr>
              <w:t>4 Презентация проекта</w:t>
            </w:r>
            <w:r w:rsidR="00DD3AEF" w:rsidRPr="00356487">
              <w:rPr>
                <w:webHidden/>
              </w:rPr>
              <w:tab/>
            </w:r>
            <w:r w:rsidR="00DD3AEF" w:rsidRPr="00356487">
              <w:rPr>
                <w:b/>
                <w:i/>
                <w:webHidden/>
              </w:rPr>
              <w:fldChar w:fldCharType="begin"/>
            </w:r>
            <w:r w:rsidR="00DD3AEF" w:rsidRPr="00356487">
              <w:rPr>
                <w:webHidden/>
              </w:rPr>
              <w:instrText xml:space="preserve"> PAGEREF _Toc124728869 \h </w:instrText>
            </w:r>
            <w:r w:rsidR="00DD3AEF" w:rsidRPr="00356487">
              <w:rPr>
                <w:b/>
                <w:i/>
                <w:webHidden/>
              </w:rPr>
            </w:r>
            <w:r w:rsidR="00DD3AEF" w:rsidRPr="00356487">
              <w:rPr>
                <w:b/>
                <w:i/>
                <w:webHidden/>
              </w:rPr>
              <w:fldChar w:fldCharType="separate"/>
            </w:r>
            <w:r w:rsidR="00DD3AEF" w:rsidRPr="00356487">
              <w:rPr>
                <w:webHidden/>
              </w:rPr>
              <w:t>10</w:t>
            </w:r>
            <w:r w:rsidR="00DD3AEF" w:rsidRPr="00356487">
              <w:rPr>
                <w:b/>
                <w:i/>
                <w:webHidden/>
              </w:rPr>
              <w:fldChar w:fldCharType="end"/>
            </w:r>
          </w:hyperlink>
        </w:p>
        <w:p w14:paraId="3A3101FD" w14:textId="06C73692" w:rsidR="00DD3AEF" w:rsidRPr="00A605D0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0" w:history="1">
            <w:r w:rsidR="00DD3AEF" w:rsidRPr="00A605D0">
              <w:rPr>
                <w:rStyle w:val="a9"/>
                <w:color w:val="000000" w:themeColor="text1"/>
              </w:rPr>
              <w:t>5 Требован</w:t>
            </w:r>
            <w:r w:rsidR="00A605D0">
              <w:rPr>
                <w:rStyle w:val="a9"/>
                <w:color w:val="000000" w:themeColor="text1"/>
              </w:rPr>
              <w:t>ия</w:t>
            </w:r>
            <w:r w:rsidR="00DD3AEF" w:rsidRPr="00A605D0">
              <w:rPr>
                <w:rStyle w:val="a9"/>
                <w:color w:val="000000" w:themeColor="text1"/>
              </w:rPr>
              <w:t xml:space="preserve"> к проекту</w:t>
            </w:r>
            <w:r w:rsidR="00DD3AEF" w:rsidRPr="00A605D0">
              <w:rPr>
                <w:webHidden/>
              </w:rPr>
              <w:tab/>
            </w:r>
            <w:r w:rsidR="00DD3AEF" w:rsidRPr="00A605D0">
              <w:rPr>
                <w:b/>
                <w:i/>
                <w:webHidden/>
              </w:rPr>
              <w:fldChar w:fldCharType="begin"/>
            </w:r>
            <w:r w:rsidR="00DD3AEF" w:rsidRPr="00A605D0">
              <w:rPr>
                <w:webHidden/>
              </w:rPr>
              <w:instrText xml:space="preserve"> PAGEREF _Toc124728870 \h </w:instrText>
            </w:r>
            <w:r w:rsidR="00DD3AEF" w:rsidRPr="00A605D0">
              <w:rPr>
                <w:b/>
                <w:i/>
                <w:webHidden/>
              </w:rPr>
            </w:r>
            <w:r w:rsidR="00DD3AEF" w:rsidRPr="00A605D0">
              <w:rPr>
                <w:b/>
                <w:i/>
                <w:webHidden/>
              </w:rPr>
              <w:fldChar w:fldCharType="separate"/>
            </w:r>
            <w:r w:rsidR="00DD3AEF" w:rsidRPr="00A605D0">
              <w:rPr>
                <w:webHidden/>
              </w:rPr>
              <w:t>13</w:t>
            </w:r>
            <w:r w:rsidR="00DD3AEF" w:rsidRPr="00A605D0">
              <w:rPr>
                <w:b/>
                <w:i/>
                <w:webHidden/>
              </w:rPr>
              <w:fldChar w:fldCharType="end"/>
            </w:r>
          </w:hyperlink>
        </w:p>
        <w:p w14:paraId="05261EBB" w14:textId="77777777" w:rsidR="00DD3AEF" w:rsidRPr="008F66A0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1" w:history="1">
            <w:r w:rsidR="00DD3AEF" w:rsidRPr="008F66A0">
              <w:rPr>
                <w:rStyle w:val="a9"/>
                <w:color w:val="auto"/>
              </w:rPr>
              <w:t>6 Разработка архитектуры проекта</w:t>
            </w:r>
            <w:r w:rsidR="00DD3AEF" w:rsidRPr="008F66A0">
              <w:rPr>
                <w:webHidden/>
              </w:rPr>
              <w:tab/>
            </w:r>
            <w:r w:rsidR="00DD3AEF" w:rsidRPr="008F66A0">
              <w:rPr>
                <w:b/>
                <w:i/>
                <w:webHidden/>
              </w:rPr>
              <w:fldChar w:fldCharType="begin"/>
            </w:r>
            <w:r w:rsidR="00DD3AEF" w:rsidRPr="008F66A0">
              <w:rPr>
                <w:webHidden/>
              </w:rPr>
              <w:instrText xml:space="preserve"> PAGEREF _Toc124728871 \h </w:instrText>
            </w:r>
            <w:r w:rsidR="00DD3AEF" w:rsidRPr="008F66A0">
              <w:rPr>
                <w:b/>
                <w:i/>
                <w:webHidden/>
              </w:rPr>
            </w:r>
            <w:r w:rsidR="00DD3AEF" w:rsidRPr="008F66A0">
              <w:rPr>
                <w:b/>
                <w:i/>
                <w:webHidden/>
              </w:rPr>
              <w:fldChar w:fldCharType="separate"/>
            </w:r>
            <w:r w:rsidR="00DD3AEF" w:rsidRPr="008F66A0">
              <w:rPr>
                <w:webHidden/>
              </w:rPr>
              <w:t>15</w:t>
            </w:r>
            <w:r w:rsidR="00DD3AEF" w:rsidRPr="008F66A0">
              <w:rPr>
                <w:b/>
                <w:i/>
                <w:webHidden/>
              </w:rPr>
              <w:fldChar w:fldCharType="end"/>
            </w:r>
          </w:hyperlink>
        </w:p>
        <w:p w14:paraId="22759AEA" w14:textId="77777777" w:rsidR="00DD3AEF" w:rsidRPr="00BE5AC8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2" w:history="1">
            <w:r w:rsidR="00DD3AEF" w:rsidRPr="00BE5AC8">
              <w:rPr>
                <w:rStyle w:val="a9"/>
                <w:color w:val="FF0000"/>
              </w:rPr>
              <w:t>7 Измерения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2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19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14C4D894" w14:textId="77777777" w:rsidR="00DD3AEF" w:rsidRPr="00BE5AC8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3" w:history="1">
            <w:r w:rsidR="00DD3AEF" w:rsidRPr="00BE5AC8">
              <w:rPr>
                <w:rStyle w:val="a9"/>
                <w:color w:val="FF0000"/>
              </w:rPr>
              <w:t>8 Перечень задач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3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1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5EB569E0" w14:textId="77777777" w:rsidR="00DD3AEF" w:rsidRPr="00A67AFD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4" w:history="1">
            <w:r w:rsidR="00DD3AEF" w:rsidRPr="00A67AFD">
              <w:rPr>
                <w:rStyle w:val="a9"/>
                <w:color w:val="auto"/>
              </w:rPr>
              <w:t>9 Правила по коди</w:t>
            </w:r>
            <w:r w:rsidR="00DD3AEF" w:rsidRPr="00A67AFD">
              <w:rPr>
                <w:rStyle w:val="a9"/>
                <w:color w:val="auto"/>
              </w:rPr>
              <w:t>р</w:t>
            </w:r>
            <w:r w:rsidR="00DD3AEF" w:rsidRPr="00A67AFD">
              <w:rPr>
                <w:rStyle w:val="a9"/>
                <w:color w:val="auto"/>
              </w:rPr>
              <w:t>ованию</w:t>
            </w:r>
            <w:r w:rsidR="00DD3AEF" w:rsidRPr="00A67AFD">
              <w:rPr>
                <w:webHidden/>
              </w:rPr>
              <w:tab/>
            </w:r>
            <w:r w:rsidR="00DD3AEF" w:rsidRPr="00A67AFD">
              <w:rPr>
                <w:b/>
                <w:i/>
                <w:webHidden/>
              </w:rPr>
              <w:fldChar w:fldCharType="begin"/>
            </w:r>
            <w:r w:rsidR="00DD3AEF" w:rsidRPr="00A67AFD">
              <w:rPr>
                <w:webHidden/>
              </w:rPr>
              <w:instrText xml:space="preserve"> PAGEREF _Toc124728874 \h </w:instrText>
            </w:r>
            <w:r w:rsidR="00DD3AEF" w:rsidRPr="00A67AFD">
              <w:rPr>
                <w:b/>
                <w:i/>
                <w:webHidden/>
              </w:rPr>
            </w:r>
            <w:r w:rsidR="00DD3AEF" w:rsidRPr="00A67AFD">
              <w:rPr>
                <w:b/>
                <w:i/>
                <w:webHidden/>
              </w:rPr>
              <w:fldChar w:fldCharType="separate"/>
            </w:r>
            <w:r w:rsidR="00DD3AEF" w:rsidRPr="00A67AFD">
              <w:rPr>
                <w:webHidden/>
              </w:rPr>
              <w:t>24</w:t>
            </w:r>
            <w:r w:rsidR="00DD3AEF" w:rsidRPr="00A67AFD">
              <w:rPr>
                <w:b/>
                <w:i/>
                <w:webHidden/>
              </w:rPr>
              <w:fldChar w:fldCharType="end"/>
            </w:r>
          </w:hyperlink>
        </w:p>
        <w:p w14:paraId="70AB947B" w14:textId="77777777" w:rsidR="00DD3AEF" w:rsidRPr="00BE5AC8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5" w:history="1">
            <w:r w:rsidR="00DD3AEF" w:rsidRPr="00BE5AC8">
              <w:rPr>
                <w:rStyle w:val="a9"/>
                <w:color w:val="FF0000"/>
              </w:rPr>
              <w:t>10 Разработка плана тестирования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5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9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016C3849" w14:textId="77777777" w:rsidR="00DD3AEF" w:rsidRPr="00BE5AC8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6" w:history="1">
            <w:r w:rsidR="00DD3AEF" w:rsidRPr="00BE5AC8">
              <w:rPr>
                <w:rStyle w:val="a9"/>
                <w:color w:val="FF0000"/>
              </w:rPr>
              <w:t>11 Тестирование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6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3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2FB7F6E7" w14:textId="77777777" w:rsidR="00DD3AEF" w:rsidRPr="00BE5AC8" w:rsidRDefault="00000000" w:rsidP="00A67AFD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7" w:history="1">
            <w:r w:rsidR="00DD3AEF" w:rsidRPr="00BE5AC8">
              <w:rPr>
                <w:rStyle w:val="a9"/>
                <w:color w:val="FF0000"/>
              </w:rPr>
              <w:t>Заключение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7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5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3F87C01B" w14:textId="77777777" w:rsidR="00DD3AEF" w:rsidRDefault="00000000" w:rsidP="00A67AFD">
          <w:pPr>
            <w:pStyle w:val="11"/>
            <w:rPr>
              <w:rFonts w:cstheme="minorBidi"/>
              <w:b/>
              <w:i/>
              <w:sz w:val="22"/>
              <w:szCs w:val="22"/>
              <w:lang w:eastAsia="ru-RU"/>
            </w:rPr>
          </w:pPr>
          <w:hyperlink w:anchor="_Toc124728878" w:history="1">
            <w:r w:rsidR="00DD3AEF" w:rsidRPr="00BE5AC8">
              <w:rPr>
                <w:rStyle w:val="a9"/>
                <w:color w:val="FF0000"/>
              </w:rPr>
              <w:t>Список литературы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8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4728865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2453EBDA" w14:textId="77777777" w:rsidR="0014499B" w:rsidRDefault="0014499B" w:rsidP="0014499B">
      <w:r>
        <w:t>На рисунке 3 представлена титульная страница презентации.</w:t>
      </w:r>
    </w:p>
    <w:p w14:paraId="1E6EF6F2" w14:textId="44DE4311" w:rsidR="00094584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1DBFC988" wp14:editId="1B2791BA">
            <wp:extent cx="5940425" cy="3315970"/>
            <wp:effectExtent l="0" t="0" r="3175" b="0"/>
            <wp:docPr id="128874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742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98A0" w14:textId="77777777" w:rsidR="0014499B" w:rsidRDefault="0014499B" w:rsidP="0014499B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>
        <w:rPr>
          <w:i w:val="0"/>
          <w:iCs w:val="0"/>
          <w:color w:val="000000" w:themeColor="text1"/>
          <w:sz w:val="28"/>
          <w:szCs w:val="28"/>
        </w:rPr>
        <w:t>Рисунок 3 – Титульная страница</w:t>
      </w:r>
    </w:p>
    <w:p w14:paraId="22AEE4AD" w14:textId="77777777" w:rsidR="0014499B" w:rsidRDefault="0014499B" w:rsidP="0014499B">
      <w:r>
        <w:t>Проблемы, возникающие в предметной области разрабатываемого средства, представлены на рисунке 4.</w:t>
      </w:r>
    </w:p>
    <w:p w14:paraId="39061824" w14:textId="10D9572E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CF23B20" wp14:editId="07509F38">
            <wp:extent cx="5940425" cy="3361055"/>
            <wp:effectExtent l="0" t="0" r="3175" b="0"/>
            <wp:docPr id="104254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405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2456" w14:textId="77777777" w:rsidR="0014499B" w:rsidRDefault="0014499B" w:rsidP="0014499B">
      <w:pPr>
        <w:spacing w:after="200"/>
        <w:ind w:firstLine="0"/>
        <w:jc w:val="center"/>
      </w:pPr>
      <w:r>
        <w:t>Рисунок 4 – Проблемы</w:t>
      </w:r>
    </w:p>
    <w:p w14:paraId="5C5E8DDA" w14:textId="77777777" w:rsidR="0014499B" w:rsidRDefault="0014499B" w:rsidP="0014499B">
      <w:r>
        <w:lastRenderedPageBreak/>
        <w:t>На рисунке 5 демонстрируется, что можно получить и как, используя программное средство.</w:t>
      </w:r>
    </w:p>
    <w:p w14:paraId="7953EBEC" w14:textId="639E6AF3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4F79D4A7" wp14:editId="5800FE62">
            <wp:extent cx="5940425" cy="3342005"/>
            <wp:effectExtent l="0" t="0" r="3175" b="0"/>
            <wp:docPr id="6212194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194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3752" w14:textId="77777777" w:rsidR="0014499B" w:rsidRDefault="0014499B" w:rsidP="0014499B">
      <w:pPr>
        <w:spacing w:after="200"/>
        <w:ind w:firstLine="0"/>
        <w:jc w:val="center"/>
      </w:pPr>
      <w:r>
        <w:t>Рисунок 5 – Принцип работы</w:t>
      </w:r>
    </w:p>
    <w:p w14:paraId="622E1880" w14:textId="6263BA9F" w:rsidR="0014499B" w:rsidRDefault="0014499B">
      <w:pPr>
        <w:spacing w:line="240" w:lineRule="auto"/>
        <w:ind w:firstLine="0"/>
        <w:jc w:val="left"/>
      </w:pPr>
      <w:r>
        <w:t>Внешний вид разрабатываемого средства представлен на рисунках 6, 7, 8.</w:t>
      </w:r>
    </w:p>
    <w:p w14:paraId="1538C9C5" w14:textId="1BFA87FD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53FB2CC" wp14:editId="6861C43A">
            <wp:extent cx="5940425" cy="3314700"/>
            <wp:effectExtent l="0" t="0" r="3175" b="0"/>
            <wp:docPr id="542453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4539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A7D" w14:textId="2E395ECC" w:rsidR="0014499B" w:rsidRDefault="0014499B" w:rsidP="0014499B">
      <w:pPr>
        <w:spacing w:after="200"/>
        <w:ind w:firstLine="0"/>
        <w:jc w:val="center"/>
      </w:pPr>
      <w:r>
        <w:t>Рисунок 6 – Дизайн программного средства. Главное окно</w:t>
      </w:r>
    </w:p>
    <w:p w14:paraId="2F58F658" w14:textId="7161CBBD" w:rsidR="0014499B" w:rsidRDefault="0014499B" w:rsidP="0014499B">
      <w:pPr>
        <w:spacing w:after="200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FD203A0" wp14:editId="525C5A82">
            <wp:extent cx="5940425" cy="3316605"/>
            <wp:effectExtent l="0" t="0" r="3175" b="0"/>
            <wp:docPr id="13261552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52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9CE8" w14:textId="59531492" w:rsidR="0014499B" w:rsidRDefault="0014499B" w:rsidP="0014499B">
      <w:pPr>
        <w:spacing w:after="200"/>
        <w:ind w:firstLine="0"/>
        <w:jc w:val="center"/>
      </w:pPr>
      <w:r>
        <w:t>Рисунок 7 – Дизайн программного средства. Окно справки</w:t>
      </w:r>
    </w:p>
    <w:p w14:paraId="04947653" w14:textId="6C017C57" w:rsidR="0014499B" w:rsidRDefault="0014499B" w:rsidP="0014499B">
      <w:pPr>
        <w:spacing w:after="200"/>
        <w:ind w:firstLine="0"/>
        <w:jc w:val="center"/>
      </w:pPr>
      <w:r>
        <w:rPr>
          <w:noProof/>
        </w:rPr>
        <w:drawing>
          <wp:inline distT="0" distB="0" distL="0" distR="0" wp14:anchorId="100BF598" wp14:editId="7332FD43">
            <wp:extent cx="5940425" cy="3352165"/>
            <wp:effectExtent l="0" t="0" r="3175" b="635"/>
            <wp:docPr id="15067681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681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90B7" w14:textId="20D1BBBB" w:rsidR="0014499B" w:rsidRDefault="0014499B" w:rsidP="0014499B">
      <w:pPr>
        <w:spacing w:after="200"/>
        <w:ind w:firstLine="0"/>
        <w:jc w:val="center"/>
      </w:pPr>
      <w:r>
        <w:t>Рисунок 8 – Дизайн программного средства. Окно настроек</w:t>
      </w:r>
    </w:p>
    <w:p w14:paraId="0548C78D" w14:textId="192679AC" w:rsidR="0014499B" w:rsidRDefault="0014499B">
      <w:pPr>
        <w:spacing w:line="240" w:lineRule="auto"/>
        <w:ind w:firstLine="0"/>
        <w:jc w:val="left"/>
      </w:pPr>
      <w:r>
        <w:t>Актуальность разрабатываемого средства представлена на рисунке 9.</w:t>
      </w:r>
    </w:p>
    <w:p w14:paraId="1EB3C220" w14:textId="4F8BAFDA" w:rsidR="0014499B" w:rsidRDefault="0014499B">
      <w:pPr>
        <w:spacing w:line="240" w:lineRule="auto"/>
        <w:ind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CE61C28" wp14:editId="185CFCD3">
            <wp:extent cx="5940425" cy="3305810"/>
            <wp:effectExtent l="0" t="0" r="3175" b="8890"/>
            <wp:docPr id="18328249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249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1F6" w14:textId="2DFF67EE" w:rsidR="0014499B" w:rsidRDefault="0014499B" w:rsidP="0014499B">
      <w:pPr>
        <w:ind w:firstLine="0"/>
        <w:jc w:val="center"/>
      </w:pPr>
      <w:r>
        <w:t>Рисунок 9 – Актуальность</w:t>
      </w:r>
    </w:p>
    <w:p w14:paraId="5DC67739" w14:textId="77777777" w:rsidR="0014499B" w:rsidRDefault="0014499B">
      <w:pPr>
        <w:spacing w:line="240" w:lineRule="auto"/>
        <w:ind w:firstLine="0"/>
        <w:jc w:val="left"/>
        <w:rPr>
          <w:b/>
          <w:bCs/>
        </w:rPr>
      </w:pPr>
    </w:p>
    <w:p w14:paraId="07D26A62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AA9B5C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A0A858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C72DE6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FFFA5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DCB4E2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1CF13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7500F95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B6F8FA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4B8B4D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0E9025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764BE8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F69571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E6BE2B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16EE65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4780A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F31028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9865D8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600E67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49F94DC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ED33C0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8401CC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4BB6AB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C12FCB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57FDB8F" w14:textId="77777777" w:rsidR="00B027E6" w:rsidRPr="0014499B" w:rsidRDefault="00B027E6">
      <w:pPr>
        <w:spacing w:line="240" w:lineRule="auto"/>
        <w:ind w:firstLine="0"/>
        <w:jc w:val="left"/>
        <w:rPr>
          <w:b/>
          <w:bCs/>
        </w:rPr>
      </w:pPr>
    </w:p>
    <w:p w14:paraId="7408D76C" w14:textId="10672B78" w:rsidR="007634CA" w:rsidRDefault="00915EA8" w:rsidP="00915EA8">
      <w:pPr>
        <w:pStyle w:val="1"/>
        <w:jc w:val="both"/>
      </w:pPr>
      <w:bookmarkStart w:id="5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>расчета динамики взаимодействующих видов на основе рекуррентных 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1 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Измен</w:t>
            </w:r>
            <w:r w:rsidR="00DD21DF"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Реш</w:t>
            </w:r>
            <w:r w:rsidR="00DD21DF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SE-</w:t>
            </w:r>
            <w:r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860EAD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Постро</w:t>
            </w:r>
            <w:r w:rsidR="00DD21DF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820EA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820EA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DD21DF">
              <w:rPr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176BF42B" w14:textId="58506832" w:rsidR="00DD21DF" w:rsidRP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</w:p>
    <w:p w14:paraId="2B15747B" w14:textId="4C99513F" w:rsidR="00915EA8" w:rsidRPr="00860EAD" w:rsidRDefault="00915EA8" w:rsidP="000877BA">
      <w:pPr>
        <w:pStyle w:val="2"/>
        <w:rPr>
          <w:lang w:val="en-US"/>
        </w:rPr>
      </w:pPr>
      <w:r w:rsidRPr="00860EAD">
        <w:rPr>
          <w:lang w:val="en-US"/>
        </w:rPr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7CD7939C" w14:textId="46D7BFC8" w:rsidR="00873F58" w:rsidRDefault="00A61F7A" w:rsidP="00873F58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  <w:bookmarkStart w:id="7" w:name="_Toc124728872"/>
    </w:p>
    <w:p w14:paraId="151A2E60" w14:textId="77777777" w:rsidR="00873F58" w:rsidRDefault="00873F58" w:rsidP="00873F58">
      <w:r>
        <w:t xml:space="preserve">Одним из способов представления архитектуры является </w:t>
      </w:r>
      <w:r>
        <w:t>диаграмма потоков данных.</w:t>
      </w:r>
    </w:p>
    <w:p w14:paraId="1F0CE508" w14:textId="77777777" w:rsidR="00677C9B" w:rsidRDefault="00873F58" w:rsidP="00873F58">
      <w:pPr>
        <w:rPr>
          <w:rStyle w:val="rvts17"/>
          <w:color w:val="000000"/>
          <w:shd w:val="clear" w:color="auto" w:fill="FFFFFF"/>
        </w:rPr>
      </w:pPr>
      <w:r>
        <w:t>Д</w:t>
      </w:r>
      <w:r>
        <w:rPr>
          <w:rStyle w:val="rvts29"/>
          <w:color w:val="000000"/>
          <w:shd w:val="clear" w:color="auto" w:fill="FFFFFF"/>
        </w:rPr>
        <w:t>иаграммы потоков данных</w:t>
      </w:r>
      <w:r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>
        <w:rPr>
          <w:rStyle w:val="rvts17"/>
          <w:color w:val="000000"/>
          <w:shd w:val="clear" w:color="auto" w:fill="FFFFFF"/>
        </w:rPr>
        <w:t>Flow</w:t>
      </w:r>
      <w:proofErr w:type="spellEnd"/>
      <w:r>
        <w:rPr>
          <w:rStyle w:val="rvts17"/>
          <w:color w:val="000000"/>
          <w:shd w:val="clear" w:color="auto" w:fill="FFFFFF"/>
        </w:rPr>
        <w:t xml:space="preserve"> </w:t>
      </w:r>
      <w:proofErr w:type="spellStart"/>
      <w:r>
        <w:rPr>
          <w:rStyle w:val="rvts17"/>
          <w:color w:val="000000"/>
          <w:shd w:val="clear" w:color="auto" w:fill="FFFFFF"/>
        </w:rPr>
        <w:t>Diagram</w:t>
      </w:r>
      <w:proofErr w:type="spellEnd"/>
      <w:r>
        <w:rPr>
          <w:rStyle w:val="rvts17"/>
          <w:color w:val="000000"/>
          <w:shd w:val="clear" w:color="auto" w:fill="FFFFFF"/>
          <w:lang w:val="en-US"/>
        </w:rPr>
        <w:t>s</w:t>
      </w:r>
      <w:r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</w:t>
      </w:r>
    </w:p>
    <w:p w14:paraId="426ADBAA" w14:textId="12B40412" w:rsidR="00873F58" w:rsidRDefault="00873F58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.</w:t>
      </w:r>
    </w:p>
    <w:p w14:paraId="0C4CF7A4" w14:textId="675A6A7C" w:rsidR="00677C9B" w:rsidRDefault="00677C9B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 представлена диаграмма потоков данных между подсистемами компьютерной системы для исследования взаимодействующих видов.</w:t>
      </w:r>
    </w:p>
    <w:p w14:paraId="434B7BF1" w14:textId="0694FF52" w:rsidR="00677C9B" w:rsidRDefault="00677C9B" w:rsidP="00873F58">
      <w:pPr>
        <w:rPr>
          <w:rStyle w:val="rvts17"/>
          <w:color w:val="000000"/>
          <w:szCs w:val="22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вход интерфейс принимает числовые параметры, вводимые пользователем, необходимые для расчета динамики и последующего построения графика. Далее, полученные параметры передаются в подсистему для решения уравнений, вычисляется множество значений. Вычисленные значения передаются в подсистему визуализации, где на их основе строится график.</w:t>
      </w:r>
    </w:p>
    <w:p w14:paraId="6471E984" w14:textId="77777777" w:rsidR="00873F58" w:rsidRDefault="00873F58" w:rsidP="00873F58"/>
    <w:p w14:paraId="27E0BA32" w14:textId="7353E761" w:rsidR="00873F58" w:rsidRDefault="00873F58" w:rsidP="00873F58">
      <w:pPr>
        <w:jc w:val="center"/>
      </w:pPr>
      <w:r w:rsidRPr="007565ED">
        <w:rPr>
          <w:noProof/>
        </w:rPr>
        <w:lastRenderedPageBreak/>
        <w:drawing>
          <wp:inline distT="0" distB="0" distL="0" distR="0" wp14:anchorId="74E05E8F" wp14:editId="1A9F2D68">
            <wp:extent cx="5152925" cy="22021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361" cy="22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55F5" w14:textId="6CA33660" w:rsidR="00873F58" w:rsidRDefault="00873F58" w:rsidP="00B027E6">
      <w:pPr>
        <w:jc w:val="center"/>
      </w:pPr>
      <w:r w:rsidRPr="00873F58">
        <w:t>Рисунок 9 — Диаграмма потоков данных</w:t>
      </w:r>
    </w:p>
    <w:p w14:paraId="1728CB80" w14:textId="77777777" w:rsidR="00B027E6" w:rsidRDefault="00B027E6" w:rsidP="00B027E6">
      <w:pPr>
        <w:jc w:val="center"/>
      </w:pPr>
    </w:p>
    <w:p w14:paraId="76E1DCA6" w14:textId="77777777" w:rsidR="00B027E6" w:rsidRDefault="00B027E6" w:rsidP="00B027E6">
      <w:pPr>
        <w:jc w:val="center"/>
      </w:pPr>
    </w:p>
    <w:p w14:paraId="6B6AA901" w14:textId="77777777" w:rsidR="00B027E6" w:rsidRDefault="00B027E6" w:rsidP="00B027E6">
      <w:pPr>
        <w:jc w:val="center"/>
      </w:pPr>
    </w:p>
    <w:p w14:paraId="0B8D53FB" w14:textId="77777777" w:rsidR="00B027E6" w:rsidRDefault="00B027E6" w:rsidP="00B027E6">
      <w:pPr>
        <w:jc w:val="center"/>
      </w:pPr>
    </w:p>
    <w:p w14:paraId="4967E19E" w14:textId="77777777" w:rsidR="00B027E6" w:rsidRDefault="00B027E6" w:rsidP="00B027E6">
      <w:pPr>
        <w:jc w:val="center"/>
      </w:pPr>
    </w:p>
    <w:p w14:paraId="17A9D778" w14:textId="77777777" w:rsidR="00B027E6" w:rsidRDefault="00B027E6" w:rsidP="00B027E6">
      <w:pPr>
        <w:jc w:val="center"/>
      </w:pPr>
    </w:p>
    <w:p w14:paraId="687CB595" w14:textId="77777777" w:rsidR="00B027E6" w:rsidRDefault="00B027E6" w:rsidP="00B027E6">
      <w:pPr>
        <w:jc w:val="center"/>
      </w:pPr>
    </w:p>
    <w:p w14:paraId="59A20A31" w14:textId="77777777" w:rsidR="00B027E6" w:rsidRDefault="00B027E6" w:rsidP="00B027E6">
      <w:pPr>
        <w:jc w:val="center"/>
      </w:pPr>
    </w:p>
    <w:p w14:paraId="6909847D" w14:textId="77777777" w:rsidR="00B027E6" w:rsidRDefault="00B027E6" w:rsidP="00B027E6">
      <w:pPr>
        <w:jc w:val="center"/>
      </w:pPr>
    </w:p>
    <w:p w14:paraId="23B949F9" w14:textId="77777777" w:rsidR="00B027E6" w:rsidRDefault="00B027E6" w:rsidP="00B027E6">
      <w:pPr>
        <w:jc w:val="center"/>
      </w:pPr>
    </w:p>
    <w:p w14:paraId="37E50238" w14:textId="77777777" w:rsidR="00B027E6" w:rsidRDefault="00B027E6" w:rsidP="00B027E6">
      <w:pPr>
        <w:jc w:val="center"/>
      </w:pPr>
    </w:p>
    <w:p w14:paraId="0CEEAD40" w14:textId="77777777" w:rsidR="00B027E6" w:rsidRDefault="00B027E6" w:rsidP="00B027E6">
      <w:pPr>
        <w:jc w:val="center"/>
      </w:pPr>
    </w:p>
    <w:p w14:paraId="2FF7F848" w14:textId="77777777" w:rsidR="00B027E6" w:rsidRDefault="00B027E6" w:rsidP="00B027E6">
      <w:pPr>
        <w:jc w:val="center"/>
      </w:pPr>
    </w:p>
    <w:p w14:paraId="34CB6517" w14:textId="77777777" w:rsidR="00B027E6" w:rsidRDefault="00B027E6" w:rsidP="00B027E6">
      <w:pPr>
        <w:jc w:val="center"/>
      </w:pPr>
    </w:p>
    <w:p w14:paraId="53A237CD" w14:textId="77777777" w:rsidR="00B027E6" w:rsidRDefault="00B027E6" w:rsidP="00B027E6">
      <w:pPr>
        <w:jc w:val="center"/>
      </w:pPr>
    </w:p>
    <w:p w14:paraId="68547EF0" w14:textId="77777777" w:rsidR="00B027E6" w:rsidRDefault="00B027E6" w:rsidP="00B027E6">
      <w:pPr>
        <w:jc w:val="center"/>
      </w:pPr>
    </w:p>
    <w:p w14:paraId="0C1ACBF4" w14:textId="77777777" w:rsidR="00B027E6" w:rsidRDefault="00B027E6" w:rsidP="00B027E6">
      <w:pPr>
        <w:jc w:val="center"/>
      </w:pPr>
    </w:p>
    <w:p w14:paraId="0C364DB5" w14:textId="77777777" w:rsidR="00B027E6" w:rsidRDefault="00B027E6" w:rsidP="00B027E6">
      <w:pPr>
        <w:jc w:val="center"/>
      </w:pPr>
    </w:p>
    <w:p w14:paraId="0546237C" w14:textId="77777777" w:rsidR="00B027E6" w:rsidRDefault="00B027E6" w:rsidP="00B027E6">
      <w:pPr>
        <w:jc w:val="center"/>
      </w:pPr>
    </w:p>
    <w:p w14:paraId="236CC579" w14:textId="77777777" w:rsidR="00B027E6" w:rsidRDefault="00B027E6" w:rsidP="00B027E6">
      <w:pPr>
        <w:jc w:val="center"/>
      </w:pPr>
    </w:p>
    <w:p w14:paraId="262D4F4D" w14:textId="77777777" w:rsidR="00B027E6" w:rsidRDefault="00B027E6" w:rsidP="00B027E6">
      <w:pPr>
        <w:jc w:val="center"/>
      </w:pPr>
    </w:p>
    <w:p w14:paraId="6DB648DF" w14:textId="7546B0CB" w:rsidR="004912ED" w:rsidRDefault="00915EA8" w:rsidP="00915EA8">
      <w:pPr>
        <w:pStyle w:val="1"/>
        <w:jc w:val="both"/>
      </w:pPr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>
        <w:t>Метрика</w:t>
      </w:r>
      <w:r w:rsidR="00E07F9F">
        <w:t xml:space="preserve"> </w:t>
      </w:r>
      <w:r>
        <w:t>эффе</w:t>
      </w:r>
      <w:r w:rsidR="004F4FC5">
        <w:t>ктивности</w:t>
      </w:r>
      <w:r w:rsidR="00E07F9F">
        <w:t xml:space="preserve"> </w:t>
      </w:r>
      <w:r w:rsidR="004F4FC5">
        <w:t>процесса</w:t>
      </w:r>
      <w:r w:rsidR="00E07F9F">
        <w:t xml:space="preserve"> </w:t>
      </w:r>
      <w:r w:rsidR="004F4FC5">
        <w:t>производства</w:t>
      </w:r>
    </w:p>
    <w:p w14:paraId="5B7A455E" w14:textId="11D72507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szCs w:val="24"/>
        </w:rPr>
      </w:pPr>
      <w:proofErr w:type="spellStart"/>
      <w:r w:rsidRPr="009B55CD">
        <w:rPr>
          <w:b/>
          <w:szCs w:val="24"/>
        </w:rPr>
        <w:t>Problem</w:t>
      </w:r>
      <w:proofErr w:type="spellEnd"/>
      <w:r w:rsidR="00E07F9F" w:rsidRPr="009B55CD">
        <w:rPr>
          <w:b/>
          <w:szCs w:val="24"/>
        </w:rPr>
        <w:t xml:space="preserve"> </w:t>
      </w:r>
      <w:proofErr w:type="spellStart"/>
      <w:r w:rsidRPr="009B55CD">
        <w:rPr>
          <w:b/>
          <w:szCs w:val="24"/>
        </w:rPr>
        <w:t>Resolution</w:t>
      </w:r>
      <w:proofErr w:type="spellEnd"/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Rate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(PRR)</w:t>
      </w:r>
    </w:p>
    <w:p w14:paraId="7CC41849" w14:textId="61AFFF92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PRR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не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у</w:t>
      </w:r>
      <w:r w:rsidR="00E07F9F" w:rsidRPr="009B55CD">
        <w:rPr>
          <w:szCs w:val="24"/>
        </w:rPr>
        <w:t xml:space="preserve"> </w:t>
      </w:r>
      <w:r w:rsidR="009B55CD">
        <w:rPr>
          <w:szCs w:val="24"/>
        </w:rPr>
        <w:t>задачи</w:t>
      </w:r>
    </w:p>
    <w:p w14:paraId="0E748CF5" w14:textId="77777777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ократ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ро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ыполн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екто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отк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786D973D" w14:textId="285046EE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задач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рем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и.</w:t>
      </w:r>
      <w:r w:rsidR="009B55CD">
        <w:rPr>
          <w:szCs w:val="24"/>
        </w:rPr>
        <w:t xml:space="preserve"> </w:t>
      </w:r>
    </w:p>
    <w:p w14:paraId="1506377A" w14:textId="1F50097B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ень.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61EC6A1A" w:rsidR="00B54945" w:rsidRDefault="004912ED" w:rsidP="00B54945">
      <w:pPr>
        <w:pStyle w:val="2"/>
      </w:pPr>
      <w:r>
        <w:t>Метрика</w:t>
      </w:r>
      <w:r w:rsidR="00E07F9F">
        <w:t xml:space="preserve"> </w:t>
      </w:r>
      <w:r>
        <w:t>качества</w:t>
      </w:r>
      <w:r w:rsidR="00E07F9F">
        <w:t xml:space="preserve"> </w:t>
      </w:r>
      <w: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27CC00F6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proofErr w:type="gramStart"/>
      <w:r w:rsidRPr="009B55CD">
        <w:rPr>
          <w:rFonts w:eastAsia="Times New Roman"/>
          <w:lang w:eastAsia="ru-RU"/>
        </w:rPr>
        <w:t>ошибок</w:t>
      </w:r>
      <w:proofErr w:type="gramEnd"/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8B5F7A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3A11A658" w14:textId="3FEF4D52" w:rsidR="006953BC" w:rsidRPr="006953BC" w:rsidRDefault="003A2E1C" w:rsidP="008B5F7A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6EBB7372" w14:textId="7A52F244" w:rsidR="00E07F9F" w:rsidRDefault="00E07F9F" w:rsidP="008B5F7A">
      <w:pPr>
        <w:pStyle w:val="2"/>
        <w:keepNext/>
        <w:spacing w:before="0" w:after="0"/>
        <w:ind w:firstLine="709"/>
      </w:pPr>
      <w:r>
        <w:t>Требования</w:t>
      </w:r>
    </w:p>
    <w:p w14:paraId="54ACC3FF" w14:textId="003DBDC7" w:rsidR="00AF7DC1" w:rsidRDefault="00AF7DC1" w:rsidP="008B5F7A">
      <w:r>
        <w:t>1. Отступы</w:t>
      </w:r>
      <w:r>
        <w:t>: использовать</w:t>
      </w:r>
      <w:r>
        <w:t xml:space="preserve"> 2 пробела для отступа.</w:t>
      </w:r>
    </w:p>
    <w:p w14:paraId="02E7FAD0" w14:textId="0F71835C" w:rsidR="00AF7DC1" w:rsidRDefault="00AF7DC1" w:rsidP="008B5F7A">
      <w:r>
        <w:t>2. Именование</w:t>
      </w:r>
      <w:r>
        <w:t>: использовать</w:t>
      </w:r>
      <w:r>
        <w:t xml:space="preserve"> </w:t>
      </w:r>
      <w:proofErr w:type="spellStart"/>
      <w:r>
        <w:t>camelCase</w:t>
      </w:r>
      <w:proofErr w:type="spellEnd"/>
      <w:r>
        <w:t xml:space="preserve"> для имен переменных и функций.</w:t>
      </w:r>
    </w:p>
    <w:p w14:paraId="188DA3A1" w14:textId="0B8361F3" w:rsidR="00AF7DC1" w:rsidRDefault="00AF7DC1" w:rsidP="008B5F7A">
      <w:r>
        <w:t>3. Объявление переменных</w:t>
      </w:r>
      <w:r>
        <w:t>: объявлять</w:t>
      </w:r>
      <w:r>
        <w:t xml:space="preserve"> переменные, используя `</w:t>
      </w:r>
      <w:proofErr w:type="spellStart"/>
      <w:r>
        <w:t>const</w:t>
      </w:r>
      <w:proofErr w:type="spellEnd"/>
      <w:r>
        <w:t>` или `</w:t>
      </w:r>
      <w:proofErr w:type="spellStart"/>
      <w:r>
        <w:t>let</w:t>
      </w:r>
      <w:proofErr w:type="spellEnd"/>
      <w:r>
        <w:t>`, избегать использование `</w:t>
      </w:r>
      <w:proofErr w:type="spellStart"/>
      <w:r>
        <w:t>var</w:t>
      </w:r>
      <w:proofErr w:type="spellEnd"/>
      <w:r>
        <w:t>`.</w:t>
      </w:r>
    </w:p>
    <w:p w14:paraId="0CCB1576" w14:textId="77777777" w:rsidR="00AF7DC1" w:rsidRDefault="00AF7DC1" w:rsidP="008B5F7A">
      <w:r>
        <w:t>4. Длина строки: Длина строки не должна превышать 80 символов.</w:t>
      </w:r>
    </w:p>
    <w:p w14:paraId="6602FC4C" w14:textId="273DCEC0" w:rsidR="00AF7DC1" w:rsidRDefault="00AF7DC1" w:rsidP="008B5F7A">
      <w:r>
        <w:t>5. Точка с запятой</w:t>
      </w:r>
      <w:r w:rsidR="008B5F7A">
        <w:t>: использовать</w:t>
      </w:r>
      <w:r>
        <w:t xml:space="preserve"> точку с запятой в конце выражения.</w:t>
      </w:r>
    </w:p>
    <w:p w14:paraId="1B95E4CD" w14:textId="77777777" w:rsidR="00AF7DC1" w:rsidRDefault="00AF7DC1" w:rsidP="008B5F7A">
      <w:r>
        <w:t>6. Кавычки: Используйте одинарные кавычки для строк.</w:t>
      </w:r>
    </w:p>
    <w:p w14:paraId="6077433E" w14:textId="77777777" w:rsidR="00AF7DC1" w:rsidRDefault="00AF7DC1" w:rsidP="008B5F7A">
      <w:r>
        <w:t>7. Фигурные скобки: Открывающая скобка должна находиться на одной строке с выражением или объявлением функции.</w:t>
      </w:r>
    </w:p>
    <w:p w14:paraId="5A5B9942" w14:textId="7AE1FDDA" w:rsidR="00AF7DC1" w:rsidRDefault="00AF7DC1" w:rsidP="008B5F7A">
      <w:r>
        <w:t>8. Пробелы</w:t>
      </w:r>
      <w:r w:rsidR="008B5F7A">
        <w:t>: ставить</w:t>
      </w:r>
      <w:r>
        <w:t xml:space="preserve"> операторы между пробелами, после запятой ставить </w:t>
      </w:r>
      <w:r w:rsidR="008B5F7A">
        <w:t>пробел, но</w:t>
      </w:r>
      <w:r>
        <w:t xml:space="preserve"> не перед запятой.</w:t>
      </w:r>
    </w:p>
    <w:p w14:paraId="07135CDC" w14:textId="54B6082F" w:rsidR="00AF7DC1" w:rsidRDefault="00AF7DC1" w:rsidP="008B5F7A">
      <w:r>
        <w:t>9. Комментарии</w:t>
      </w:r>
      <w:r w:rsidR="008B5F7A">
        <w:t>: использовать</w:t>
      </w:r>
      <w:r>
        <w:t xml:space="preserve"> `//` для однострочных комментариев и `/* */` для многострочных комментариев.</w:t>
      </w:r>
    </w:p>
    <w:p w14:paraId="43003C58" w14:textId="4737FA99" w:rsidR="00AF7DC1" w:rsidRPr="00AF7DC1" w:rsidRDefault="00AF7DC1" w:rsidP="008B5F7A">
      <w:r>
        <w:t>10. Модули</w:t>
      </w:r>
      <w:r w:rsidR="008B5F7A">
        <w:t>: использовать</w:t>
      </w:r>
      <w:r>
        <w:t xml:space="preserve"> модули ES6 (`</w:t>
      </w:r>
      <w:proofErr w:type="spellStart"/>
      <w:r>
        <w:t>import</w:t>
      </w:r>
      <w:proofErr w:type="spellEnd"/>
      <w:r>
        <w:t xml:space="preserve">` </w:t>
      </w:r>
      <w:proofErr w:type="spellStart"/>
      <w:r>
        <w:t>and</w:t>
      </w:r>
      <w:proofErr w:type="spellEnd"/>
      <w:r>
        <w:t xml:space="preserve"> `</w:t>
      </w:r>
      <w:proofErr w:type="spellStart"/>
      <w:r>
        <w:t>export</w:t>
      </w:r>
      <w:proofErr w:type="spellEnd"/>
      <w:r>
        <w:t>`) для организации и управления зависимостями кода.</w:t>
      </w:r>
    </w:p>
    <w:p w14:paraId="2DE1F057" w14:textId="77777777" w:rsidR="006953BC" w:rsidRDefault="006953BC" w:rsidP="006953BC"/>
    <w:p w14:paraId="4B20F67D" w14:textId="77777777" w:rsidR="00FD1C25" w:rsidRPr="006953BC" w:rsidRDefault="00FD1C25" w:rsidP="006953BC"/>
    <w:p w14:paraId="043001B7" w14:textId="36E6AAF5" w:rsidR="00BC78EC" w:rsidRDefault="00915EA8" w:rsidP="00915EA8">
      <w:pPr>
        <w:pStyle w:val="1"/>
        <w:jc w:val="both"/>
      </w:pPr>
      <w:bookmarkStart w:id="10" w:name="_Toc124728875"/>
      <w:r>
        <w:lastRenderedPageBreak/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End w:id="10"/>
    </w:p>
    <w:p w14:paraId="464CF732" w14:textId="77777777" w:rsidR="006953BC" w:rsidRDefault="006953BC" w:rsidP="00794ECD">
      <w:pPr>
        <w:pStyle w:val="2"/>
        <w:rPr>
          <w:lang w:eastAsia="ru-RU"/>
        </w:rPr>
      </w:pPr>
      <w:bookmarkStart w:id="11" w:name="OLE_LINK1"/>
    </w:p>
    <w:p w14:paraId="43CE4499" w14:textId="77777777" w:rsidR="006953BC" w:rsidRDefault="006953BC" w:rsidP="00794ECD">
      <w:pPr>
        <w:pStyle w:val="2"/>
        <w:rPr>
          <w:lang w:eastAsia="ru-RU"/>
        </w:rPr>
      </w:pPr>
    </w:p>
    <w:p w14:paraId="058BE9E8" w14:textId="77777777" w:rsidR="006953BC" w:rsidRDefault="006953BC" w:rsidP="00794ECD">
      <w:pPr>
        <w:pStyle w:val="2"/>
        <w:rPr>
          <w:lang w:eastAsia="ru-RU"/>
        </w:rPr>
      </w:pPr>
    </w:p>
    <w:p w14:paraId="57A9E8E4" w14:textId="5B2A6C5C" w:rsidR="00794ECD" w:rsidRDefault="00794ECD" w:rsidP="00794ECD">
      <w:pPr>
        <w:pStyle w:val="2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AA278AC" w:rsidR="007A1783" w:rsidRDefault="007A1783" w:rsidP="00DE3355">
      <w:pPr>
        <w:keepNext/>
        <w:ind w:firstLine="284"/>
      </w:pPr>
    </w:p>
    <w:p w14:paraId="24C4FD6C" w14:textId="7F8B67D2" w:rsidR="00915EA8" w:rsidRPr="00236593" w:rsidRDefault="007A1783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332C2797" w14:textId="7AE3B8AA" w:rsidR="007A1783" w:rsidRDefault="00915EA8" w:rsidP="00915EA8">
      <w:pPr>
        <w:pStyle w:val="1"/>
        <w:jc w:val="both"/>
      </w:pPr>
      <w:bookmarkStart w:id="12" w:name="_Toc124728876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7411F1C3" w14:textId="77777777" w:rsidR="006953BC" w:rsidRDefault="006953BC" w:rsidP="00915EA8">
      <w:pPr>
        <w:pStyle w:val="1"/>
      </w:pPr>
      <w:bookmarkStart w:id="13" w:name="_Toc124728877"/>
    </w:p>
    <w:p w14:paraId="6D2F0DB4" w14:textId="77777777" w:rsidR="006953BC" w:rsidRDefault="006953BC" w:rsidP="00915EA8">
      <w:pPr>
        <w:pStyle w:val="1"/>
      </w:pPr>
    </w:p>
    <w:p w14:paraId="109F492D" w14:textId="77777777" w:rsidR="006953BC" w:rsidRDefault="006953BC" w:rsidP="00915EA8">
      <w:pPr>
        <w:pStyle w:val="1"/>
      </w:pPr>
    </w:p>
    <w:p w14:paraId="72D7D8B9" w14:textId="77777777" w:rsidR="006953BC" w:rsidRDefault="006953BC" w:rsidP="00915EA8">
      <w:pPr>
        <w:pStyle w:val="1"/>
      </w:pPr>
    </w:p>
    <w:p w14:paraId="32963796" w14:textId="77777777" w:rsidR="006953BC" w:rsidRDefault="006953BC" w:rsidP="00915EA8">
      <w:pPr>
        <w:pStyle w:val="1"/>
      </w:pPr>
    </w:p>
    <w:p w14:paraId="58F10FB8" w14:textId="77777777" w:rsidR="006953BC" w:rsidRDefault="006953BC" w:rsidP="00915EA8">
      <w:pPr>
        <w:pStyle w:val="1"/>
      </w:pPr>
    </w:p>
    <w:p w14:paraId="792757DF" w14:textId="77777777" w:rsidR="006953BC" w:rsidRDefault="006953BC" w:rsidP="00915EA8">
      <w:pPr>
        <w:pStyle w:val="1"/>
      </w:pPr>
    </w:p>
    <w:p w14:paraId="6F85853E" w14:textId="77777777" w:rsidR="006953BC" w:rsidRDefault="006953BC" w:rsidP="00915EA8">
      <w:pPr>
        <w:pStyle w:val="1"/>
      </w:pPr>
    </w:p>
    <w:p w14:paraId="1FF0788F" w14:textId="77777777" w:rsidR="006953BC" w:rsidRDefault="006953BC" w:rsidP="00915EA8">
      <w:pPr>
        <w:pStyle w:val="1"/>
      </w:pPr>
    </w:p>
    <w:p w14:paraId="2FFCAC29" w14:textId="77777777" w:rsidR="006953BC" w:rsidRDefault="006953BC" w:rsidP="00915EA8">
      <w:pPr>
        <w:pStyle w:val="1"/>
      </w:pPr>
    </w:p>
    <w:p w14:paraId="4F4A8E28" w14:textId="77777777" w:rsidR="006953BC" w:rsidRDefault="006953BC" w:rsidP="00915EA8">
      <w:pPr>
        <w:pStyle w:val="1"/>
      </w:pPr>
    </w:p>
    <w:p w14:paraId="7E2BE41B" w14:textId="77777777" w:rsidR="006953BC" w:rsidRDefault="006953BC" w:rsidP="00915EA8">
      <w:pPr>
        <w:pStyle w:val="1"/>
      </w:pPr>
    </w:p>
    <w:p w14:paraId="0DD60D90" w14:textId="77777777" w:rsidR="006953BC" w:rsidRDefault="006953BC" w:rsidP="00915EA8">
      <w:pPr>
        <w:pStyle w:val="1"/>
      </w:pPr>
    </w:p>
    <w:p w14:paraId="020613E0" w14:textId="77777777" w:rsidR="006953BC" w:rsidRDefault="006953BC" w:rsidP="00915EA8">
      <w:pPr>
        <w:pStyle w:val="1"/>
      </w:pPr>
    </w:p>
    <w:p w14:paraId="021F07AD" w14:textId="77777777" w:rsidR="006953BC" w:rsidRPr="006953BC" w:rsidRDefault="006953BC" w:rsidP="006953BC"/>
    <w:p w14:paraId="1958D671" w14:textId="77777777" w:rsidR="006953BC" w:rsidRDefault="006953BC" w:rsidP="00915EA8">
      <w:pPr>
        <w:pStyle w:val="1"/>
      </w:pPr>
    </w:p>
    <w:p w14:paraId="03B77ECB" w14:textId="3E352F00" w:rsidR="006C5BC0" w:rsidRDefault="00915EA8" w:rsidP="00915EA8">
      <w:pPr>
        <w:pStyle w:val="1"/>
      </w:pPr>
      <w:r>
        <w:t>Заключение</w:t>
      </w:r>
      <w:bookmarkEnd w:id="13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lastRenderedPageBreak/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915EA8">
      <w:footerReference w:type="even" r:id="rId20"/>
      <w:footerReference w:type="default" r:id="rId21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9685A" w14:textId="77777777" w:rsidR="00E60532" w:rsidRDefault="00E60532" w:rsidP="00915EA8">
      <w:pPr>
        <w:spacing w:line="240" w:lineRule="auto"/>
      </w:pPr>
      <w:r>
        <w:separator/>
      </w:r>
    </w:p>
  </w:endnote>
  <w:endnote w:type="continuationSeparator" w:id="0">
    <w:p w14:paraId="113E5B9F" w14:textId="77777777" w:rsidR="00E60532" w:rsidRDefault="00E60532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63076" w14:textId="77777777" w:rsidR="00E60532" w:rsidRDefault="00E60532" w:rsidP="00915EA8">
      <w:pPr>
        <w:spacing w:line="240" w:lineRule="auto"/>
      </w:pPr>
      <w:r>
        <w:separator/>
      </w:r>
    </w:p>
  </w:footnote>
  <w:footnote w:type="continuationSeparator" w:id="0">
    <w:p w14:paraId="397CC0C7" w14:textId="77777777" w:rsidR="00E60532" w:rsidRDefault="00E60532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5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9"/>
  </w:num>
  <w:num w:numId="2" w16cid:durableId="796487052">
    <w:abstractNumId w:val="6"/>
  </w:num>
  <w:num w:numId="3" w16cid:durableId="593053512">
    <w:abstractNumId w:val="7"/>
  </w:num>
  <w:num w:numId="4" w16cid:durableId="1607276286">
    <w:abstractNumId w:val="3"/>
  </w:num>
  <w:num w:numId="5" w16cid:durableId="1836992292">
    <w:abstractNumId w:val="18"/>
  </w:num>
  <w:num w:numId="6" w16cid:durableId="152381726">
    <w:abstractNumId w:val="11"/>
  </w:num>
  <w:num w:numId="7" w16cid:durableId="2014988017">
    <w:abstractNumId w:val="8"/>
  </w:num>
  <w:num w:numId="8" w16cid:durableId="1367869730">
    <w:abstractNumId w:val="13"/>
  </w:num>
  <w:num w:numId="9" w16cid:durableId="1128276406">
    <w:abstractNumId w:val="12"/>
  </w:num>
  <w:num w:numId="10" w16cid:durableId="1665431956">
    <w:abstractNumId w:val="4"/>
  </w:num>
  <w:num w:numId="11" w16cid:durableId="173570953">
    <w:abstractNumId w:val="1"/>
  </w:num>
  <w:num w:numId="12" w16cid:durableId="1080827404">
    <w:abstractNumId w:val="2"/>
  </w:num>
  <w:num w:numId="13" w16cid:durableId="1554924812">
    <w:abstractNumId w:val="5"/>
  </w:num>
  <w:num w:numId="14" w16cid:durableId="955647419">
    <w:abstractNumId w:val="10"/>
  </w:num>
  <w:num w:numId="15" w16cid:durableId="1470707062">
    <w:abstractNumId w:val="15"/>
  </w:num>
  <w:num w:numId="16" w16cid:durableId="2081054313">
    <w:abstractNumId w:val="16"/>
  </w:num>
  <w:num w:numId="17" w16cid:durableId="387538591">
    <w:abstractNumId w:val="0"/>
  </w:num>
  <w:num w:numId="18" w16cid:durableId="1623415748">
    <w:abstractNumId w:val="17"/>
  </w:num>
  <w:num w:numId="19" w16cid:durableId="1055281387">
    <w:abstractNumId w:val="14"/>
  </w:num>
  <w:num w:numId="20" w16cid:durableId="1334451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877BA"/>
    <w:rsid w:val="00094584"/>
    <w:rsid w:val="000D0542"/>
    <w:rsid w:val="000D0BAE"/>
    <w:rsid w:val="00110CF3"/>
    <w:rsid w:val="00117E27"/>
    <w:rsid w:val="00123B85"/>
    <w:rsid w:val="0014499B"/>
    <w:rsid w:val="001C01A0"/>
    <w:rsid w:val="00203E7B"/>
    <w:rsid w:val="002326B3"/>
    <w:rsid w:val="00236593"/>
    <w:rsid w:val="00262390"/>
    <w:rsid w:val="00287F4B"/>
    <w:rsid w:val="00296066"/>
    <w:rsid w:val="002A31A5"/>
    <w:rsid w:val="002A7C73"/>
    <w:rsid w:val="002E4BE9"/>
    <w:rsid w:val="00350651"/>
    <w:rsid w:val="00356487"/>
    <w:rsid w:val="00377AAE"/>
    <w:rsid w:val="0039511E"/>
    <w:rsid w:val="003A2E1C"/>
    <w:rsid w:val="003A4BEF"/>
    <w:rsid w:val="003F6E2D"/>
    <w:rsid w:val="003F7486"/>
    <w:rsid w:val="00467E4E"/>
    <w:rsid w:val="004912ED"/>
    <w:rsid w:val="004C61DC"/>
    <w:rsid w:val="004F2958"/>
    <w:rsid w:val="004F35A3"/>
    <w:rsid w:val="004F4FC5"/>
    <w:rsid w:val="00536C0B"/>
    <w:rsid w:val="00553CAC"/>
    <w:rsid w:val="00561689"/>
    <w:rsid w:val="005C63FD"/>
    <w:rsid w:val="005D41FE"/>
    <w:rsid w:val="00622278"/>
    <w:rsid w:val="00625B55"/>
    <w:rsid w:val="00677C9B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92CBE"/>
    <w:rsid w:val="00792DE7"/>
    <w:rsid w:val="00794ECD"/>
    <w:rsid w:val="00796EB5"/>
    <w:rsid w:val="007A1783"/>
    <w:rsid w:val="007D6149"/>
    <w:rsid w:val="00820EA0"/>
    <w:rsid w:val="008520E4"/>
    <w:rsid w:val="00860EAD"/>
    <w:rsid w:val="00873F58"/>
    <w:rsid w:val="008B2979"/>
    <w:rsid w:val="008B5F7A"/>
    <w:rsid w:val="008D332D"/>
    <w:rsid w:val="008D67E4"/>
    <w:rsid w:val="008F66A0"/>
    <w:rsid w:val="00900B38"/>
    <w:rsid w:val="00915EA8"/>
    <w:rsid w:val="0094688D"/>
    <w:rsid w:val="0098722C"/>
    <w:rsid w:val="009B01B4"/>
    <w:rsid w:val="009B55CD"/>
    <w:rsid w:val="009E11AA"/>
    <w:rsid w:val="009E577F"/>
    <w:rsid w:val="00A21498"/>
    <w:rsid w:val="00A475D0"/>
    <w:rsid w:val="00A605D0"/>
    <w:rsid w:val="00A61F7A"/>
    <w:rsid w:val="00A62E18"/>
    <w:rsid w:val="00A675AD"/>
    <w:rsid w:val="00A67AFD"/>
    <w:rsid w:val="00A75AF8"/>
    <w:rsid w:val="00A94D6A"/>
    <w:rsid w:val="00AA2CEF"/>
    <w:rsid w:val="00AA7168"/>
    <w:rsid w:val="00AB4931"/>
    <w:rsid w:val="00AB5AFB"/>
    <w:rsid w:val="00AC5BE1"/>
    <w:rsid w:val="00AF7DC1"/>
    <w:rsid w:val="00B027E6"/>
    <w:rsid w:val="00B13D84"/>
    <w:rsid w:val="00B54945"/>
    <w:rsid w:val="00BC78EC"/>
    <w:rsid w:val="00BE5AC8"/>
    <w:rsid w:val="00C1204A"/>
    <w:rsid w:val="00C66189"/>
    <w:rsid w:val="00CC5F91"/>
    <w:rsid w:val="00D11859"/>
    <w:rsid w:val="00D33028"/>
    <w:rsid w:val="00D36B90"/>
    <w:rsid w:val="00D4199F"/>
    <w:rsid w:val="00D705A3"/>
    <w:rsid w:val="00DB6CE2"/>
    <w:rsid w:val="00DD21DF"/>
    <w:rsid w:val="00DD3AEF"/>
    <w:rsid w:val="00DE3355"/>
    <w:rsid w:val="00DF6F04"/>
    <w:rsid w:val="00E07F9F"/>
    <w:rsid w:val="00E35CC0"/>
    <w:rsid w:val="00E60532"/>
    <w:rsid w:val="00E62FDE"/>
    <w:rsid w:val="00E743D4"/>
    <w:rsid w:val="00E97F75"/>
    <w:rsid w:val="00EB4334"/>
    <w:rsid w:val="00EE766D"/>
    <w:rsid w:val="00EF7F25"/>
    <w:rsid w:val="00F17E3D"/>
    <w:rsid w:val="00F20A9F"/>
    <w:rsid w:val="00F370DD"/>
    <w:rsid w:val="00F40631"/>
    <w:rsid w:val="00FB1D4D"/>
    <w:rsid w:val="00FD1C25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67AFD"/>
    <w:pPr>
      <w:tabs>
        <w:tab w:val="right" w:leader="dot" w:pos="9345"/>
      </w:tabs>
      <w:spacing w:before="120"/>
      <w:jc w:val="left"/>
    </w:pPr>
    <w:rPr>
      <w:bCs/>
      <w:iCs/>
      <w:noProof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5</Pages>
  <Words>2568</Words>
  <Characters>14638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22</cp:revision>
  <dcterms:created xsi:type="dcterms:W3CDTF">2023-01-15T17:21:00Z</dcterms:created>
  <dcterms:modified xsi:type="dcterms:W3CDTF">2023-12-11T04:18:00Z</dcterms:modified>
</cp:coreProperties>
</file>